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761C4BEC" w14:textId="77777777" w:rsidR="00C47673" w:rsidRDefault="00231EA4" w:rsidP="00B20100">
            <w:r>
              <w:t>Sense Ashington Shop</w:t>
            </w:r>
          </w:p>
          <w:p w14:paraId="114E968D" w14:textId="77777777" w:rsidR="00231EA4" w:rsidRDefault="00231EA4" w:rsidP="00B20100">
            <w:r>
              <w:t>42-44 Station Road</w:t>
            </w:r>
          </w:p>
          <w:p w14:paraId="0E55766A" w14:textId="77777777" w:rsidR="00231EA4" w:rsidRDefault="00231EA4" w:rsidP="00B20100">
            <w:r>
              <w:t>Ashington</w:t>
            </w:r>
          </w:p>
          <w:p w14:paraId="459F02A0" w14:textId="77777777" w:rsidR="00231EA4" w:rsidRDefault="00231EA4" w:rsidP="00B20100">
            <w:r>
              <w:t>Northumberland</w:t>
            </w:r>
          </w:p>
          <w:p w14:paraId="7BFC9A16" w14:textId="090EDAED" w:rsidR="00231EA4" w:rsidRDefault="00231EA4" w:rsidP="00B20100">
            <w:r>
              <w:t>NE63 9UJ</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1C71E217"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231EA4">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2830AEFF"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231EA4">
            <w:fldChar w:fldCharType="separate"/>
          </w:r>
          <w:r w:rsidR="00231EA4">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231EA4">
            <w:fldChar w:fldCharType="separate"/>
          </w:r>
          <w:r w:rsidR="00231EA4">
            <w:rPr>
              <w:noProof/>
            </w:rPr>
            <w:instrText>Charity shop volunteer role description</w:instrText>
          </w:r>
          <w:r>
            <w:fldChar w:fldCharType="end"/>
          </w:r>
          <w:r w:rsidRPr="00E83C7D">
            <w:instrText xml:space="preserve">" </w:instrText>
          </w:r>
          <w:r w:rsidR="00231EA4">
            <w:fldChar w:fldCharType="separate"/>
          </w:r>
          <w:r w:rsidR="00231EA4">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3398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5349"/>
    <w:rsid w:val="006061D3"/>
    <w:rsid w:val="0061179C"/>
    <w:rsid w:val="00622AEB"/>
    <w:rsid w:val="00622B1A"/>
    <w:rsid w:val="00624D4E"/>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5</TotalTime>
  <Pages>5</Pages>
  <Words>717</Words>
  <Characters>4087</Characters>
  <Application>Microsoft Office Word</Application>
  <DocSecurity>0</DocSecurity>
  <Lines>34</Lines>
  <Paragraphs>9</Paragraphs>
  <ScaleCrop>false</ScaleCrop>
  <Company>CTS Creative Template Solutions Ltd</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36</cp:revision>
  <dcterms:created xsi:type="dcterms:W3CDTF">2025-12-12T12:51:00Z</dcterms:created>
  <dcterms:modified xsi:type="dcterms:W3CDTF">2025-12-1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